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30A4" w:rsidRDefault="008630A4" w:rsidP="002511A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83A46" w:rsidRPr="002511A5" w:rsidRDefault="002511A5" w:rsidP="002511A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2511A5">
        <w:rPr>
          <w:rFonts w:ascii="Times New Roman" w:hAnsi="Times New Roman" w:cs="Times New Roman"/>
          <w:b/>
          <w:sz w:val="24"/>
          <w:szCs w:val="24"/>
        </w:rPr>
        <w:t>MATRIX OF REVISION NOTE</w:t>
      </w:r>
      <w:bookmarkEnd w:id="0"/>
    </w:p>
    <w:p w:rsidR="00003ABD" w:rsidRDefault="00003ABD" w:rsidP="00BB572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30A4" w:rsidRPr="00BB5726" w:rsidRDefault="008630A4" w:rsidP="00BB572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511A5" w:rsidRPr="00A237D7" w:rsidRDefault="002511A5" w:rsidP="00DB0631">
      <w:pPr>
        <w:tabs>
          <w:tab w:val="left" w:pos="2268"/>
        </w:tabs>
        <w:spacing w:after="0" w:line="276" w:lineRule="auto"/>
        <w:ind w:left="2410" w:hanging="241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Paper ID (xxxxx)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A237D7">
        <w:t>11977</w:t>
      </w:r>
      <w:r w:rsidR="00A237D7">
        <w:rPr>
          <w:lang w:val="id-ID"/>
        </w:rPr>
        <w:t xml:space="preserve"> </w:t>
      </w:r>
      <w:r w:rsidR="002F61E2">
        <w:rPr>
          <w:lang w:val="id-ID"/>
        </w:rPr>
        <w:t xml:space="preserve">– 31573 – 1 </w:t>
      </w:r>
      <w:r w:rsidR="00A237D7">
        <w:rPr>
          <w:lang w:val="id-ID"/>
        </w:rPr>
        <w:t>(10-08 JTA)</w:t>
      </w:r>
    </w:p>
    <w:p w:rsidR="002511A5" w:rsidRPr="00A237D7" w:rsidRDefault="002511A5" w:rsidP="00A237D7">
      <w:pPr>
        <w:tabs>
          <w:tab w:val="left" w:pos="2268"/>
        </w:tabs>
        <w:spacing w:after="0" w:line="276" w:lineRule="auto"/>
        <w:ind w:left="2410" w:hanging="2410"/>
        <w:jc w:val="both"/>
        <w:rPr>
          <w:rFonts w:ascii="Times New Roman" w:hAnsi="Times New Roman" w:cs="Times New Roman"/>
          <w:i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  <w:r w:rsidR="00BB5726">
        <w:rPr>
          <w:rFonts w:ascii="Times New Roman" w:hAnsi="Times New Roman" w:cs="Times New Roman"/>
          <w:sz w:val="24"/>
          <w:szCs w:val="24"/>
        </w:rPr>
        <w:tab/>
      </w:r>
      <w:r w:rsidR="00A237D7">
        <w:rPr>
          <w:rFonts w:ascii="Times New Roman" w:hAnsi="Times New Roman" w:cs="Times New Roman"/>
          <w:sz w:val="24"/>
          <w:szCs w:val="24"/>
          <w:lang w:val="id-ID"/>
        </w:rPr>
        <w:t xml:space="preserve">: </w:t>
      </w:r>
      <w:r w:rsidR="00A237D7" w:rsidRPr="00A237D7">
        <w:rPr>
          <w:rFonts w:ascii="Times New Roman" w:hAnsi="Times New Roman" w:cs="Times New Roman"/>
          <w:sz w:val="24"/>
          <w:szCs w:val="24"/>
          <w:lang w:val="id-ID"/>
        </w:rPr>
        <w:t>Design of Intelligent Automated Quest Control System in the Covid-19 Era</w:t>
      </w:r>
    </w:p>
    <w:p w:rsidR="002511A5" w:rsidRPr="00A237D7" w:rsidRDefault="002511A5" w:rsidP="00DB0631">
      <w:pPr>
        <w:tabs>
          <w:tab w:val="left" w:pos="2268"/>
        </w:tabs>
        <w:spacing w:after="0" w:line="276" w:lineRule="auto"/>
        <w:ind w:left="2410" w:hanging="241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2511A5">
        <w:rPr>
          <w:rFonts w:ascii="Times New Roman" w:hAnsi="Times New Roman" w:cs="Times New Roman"/>
          <w:sz w:val="24"/>
          <w:szCs w:val="24"/>
        </w:rPr>
        <w:t>Authors</w:t>
      </w:r>
      <w:r w:rsidRPr="002511A5">
        <w:rPr>
          <w:rFonts w:ascii="Times New Roman" w:hAnsi="Times New Roman" w:cs="Times New Roman"/>
          <w:sz w:val="24"/>
          <w:szCs w:val="24"/>
        </w:rPr>
        <w:tab/>
        <w:t>:</w:t>
      </w:r>
      <w:r w:rsidR="00A237D7">
        <w:rPr>
          <w:rFonts w:ascii="Times New Roman" w:hAnsi="Times New Roman" w:cs="Times New Roman"/>
          <w:sz w:val="24"/>
          <w:szCs w:val="24"/>
          <w:lang w:val="id-ID"/>
        </w:rPr>
        <w:t xml:space="preserve"> Yahfizham and Irwan Yusti</w:t>
      </w:r>
    </w:p>
    <w:p w:rsidR="00BB5726" w:rsidRDefault="00BB5726" w:rsidP="00BB572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46"/>
        <w:gridCol w:w="4110"/>
        <w:gridCol w:w="3970"/>
      </w:tblGrid>
      <w:tr w:rsidR="002511A5" w:rsidTr="002511A5">
        <w:tc>
          <w:tcPr>
            <w:tcW w:w="846" w:type="dxa"/>
          </w:tcPr>
          <w:p w:rsidR="002511A5" w:rsidRPr="00BB5726" w:rsidRDefault="002511A5" w:rsidP="002511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5726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4110" w:type="dxa"/>
          </w:tcPr>
          <w:p w:rsidR="002511A5" w:rsidRPr="00BB5726" w:rsidRDefault="002511A5" w:rsidP="002511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5726">
              <w:rPr>
                <w:rFonts w:ascii="Times New Roman" w:hAnsi="Times New Roman" w:cs="Times New Roman"/>
                <w:b/>
                <w:sz w:val="24"/>
                <w:szCs w:val="24"/>
              </w:rPr>
              <w:t>Review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’s</w:t>
            </w:r>
            <w:r w:rsidR="009C0814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&amp; Editor’s Comments</w:t>
            </w:r>
          </w:p>
        </w:tc>
        <w:tc>
          <w:tcPr>
            <w:tcW w:w="3970" w:type="dxa"/>
          </w:tcPr>
          <w:p w:rsidR="002511A5" w:rsidRPr="00BB5726" w:rsidRDefault="002511A5" w:rsidP="002511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sion*</w:t>
            </w:r>
          </w:p>
        </w:tc>
      </w:tr>
      <w:tr w:rsidR="002511A5" w:rsidTr="002511A5">
        <w:tc>
          <w:tcPr>
            <w:tcW w:w="846" w:type="dxa"/>
          </w:tcPr>
          <w:p w:rsidR="002511A5" w:rsidRDefault="002511A5" w:rsidP="009C081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110" w:type="dxa"/>
          </w:tcPr>
          <w:p w:rsidR="009C0814" w:rsidRDefault="009C0814" w:rsidP="009C0814">
            <w:pPr>
              <w:spacing w:line="276" w:lineRule="auto"/>
              <w:rPr>
                <w:lang w:val="id-ID"/>
              </w:rPr>
            </w:pPr>
            <w:r>
              <w:t>Reviewer A:</w:t>
            </w:r>
          </w:p>
          <w:p w:rsidR="00EA084E" w:rsidRDefault="009C0814" w:rsidP="00EA084E">
            <w:r>
              <w:rPr>
                <w:lang w:val="id-ID"/>
              </w:rPr>
              <w:t>---------------</w:t>
            </w:r>
          </w:p>
          <w:p w:rsidR="0058257E" w:rsidRDefault="009C0814" w:rsidP="00EA084E">
            <w:pPr>
              <w:rPr>
                <w:lang w:val="id-ID"/>
              </w:rPr>
            </w:pPr>
            <w:r>
              <w:br/>
              <w:t>How can you say that the system you are building is simpler and inexpensive</w:t>
            </w:r>
            <w:proofErr w:type="gramStart"/>
            <w:r>
              <w:t>,</w:t>
            </w:r>
            <w:proofErr w:type="gramEnd"/>
            <w:r>
              <w:br/>
              <w:t>as stated in the abstract and conclusion</w:t>
            </w:r>
            <w:r w:rsidR="0058257E">
              <w:rPr>
                <w:lang w:val="id-ID"/>
              </w:rPr>
              <w:t xml:space="preserve"> </w:t>
            </w:r>
            <w:r>
              <w:t xml:space="preserve">? </w:t>
            </w:r>
          </w:p>
          <w:p w:rsidR="002511A5" w:rsidRPr="009C0814" w:rsidRDefault="009C0814" w:rsidP="00EA084E">
            <w:pPr>
              <w:rPr>
                <w:lang w:val="id-ID"/>
              </w:rPr>
            </w:pPr>
            <w:r>
              <w:t xml:space="preserve">Is there a </w:t>
            </w:r>
            <w:proofErr w:type="gramStart"/>
            <w:r>
              <w:t>comparison</w:t>
            </w:r>
            <w:r w:rsidR="0058257E">
              <w:rPr>
                <w:lang w:val="id-ID"/>
              </w:rPr>
              <w:t xml:space="preserve"> </w:t>
            </w:r>
            <w:r>
              <w:t>?</w:t>
            </w:r>
            <w:proofErr w:type="gramEnd"/>
            <w:r>
              <w:t xml:space="preserve"> </w:t>
            </w:r>
            <w:r w:rsidR="0058257E">
              <w:t>If there</w:t>
            </w:r>
            <w:r w:rsidR="0058257E">
              <w:rPr>
                <w:lang w:val="id-ID"/>
              </w:rPr>
              <w:t xml:space="preserve"> </w:t>
            </w:r>
            <w:r>
              <w:t>is, please indicate.</w:t>
            </w:r>
          </w:p>
          <w:p w:rsidR="009C0814" w:rsidRDefault="009C0814" w:rsidP="009C0814">
            <w:pPr>
              <w:spacing w:line="276" w:lineRule="auto"/>
              <w:rPr>
                <w:lang w:val="id-ID"/>
              </w:rPr>
            </w:pPr>
            <w:r>
              <w:rPr>
                <w:lang w:val="id-ID"/>
              </w:rPr>
              <w:t>-----------------</w:t>
            </w:r>
          </w:p>
          <w:p w:rsidR="009C0814" w:rsidRDefault="009C0814" w:rsidP="009C0814">
            <w:pPr>
              <w:spacing w:line="276" w:lineRule="auto"/>
              <w:rPr>
                <w:lang w:val="id-ID"/>
              </w:rPr>
            </w:pPr>
            <w:r>
              <w:t>All text is written must be in English, including flowcharts.</w:t>
            </w:r>
            <w:r>
              <w:br/>
            </w:r>
            <w:r>
              <w:rPr>
                <w:lang w:val="id-ID"/>
              </w:rPr>
              <w:t>-----------------</w:t>
            </w:r>
            <w:r>
              <w:br/>
              <w:t>The source code should be presented in the form of an image.</w:t>
            </w:r>
          </w:p>
          <w:p w:rsidR="009C0814" w:rsidRPr="009C0814" w:rsidRDefault="009C0814" w:rsidP="009C081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lang w:val="id-ID"/>
              </w:rPr>
              <w:t>-----------------</w:t>
            </w:r>
            <w:r>
              <w:br/>
              <w:t>According to the paper's title, you need to provide examples of questions</w:t>
            </w:r>
            <w:r>
              <w:br/>
              <w:t>that become input for the system you built and how the system works</w:t>
            </w:r>
            <w:r>
              <w:br/>
              <w:t>according to the flowchart you created in the methods section.</w:t>
            </w:r>
          </w:p>
        </w:tc>
        <w:tc>
          <w:tcPr>
            <w:tcW w:w="3970" w:type="dxa"/>
          </w:tcPr>
          <w:p w:rsidR="002511A5" w:rsidRPr="00163E0F" w:rsidRDefault="002511A5" w:rsidP="00163E0F">
            <w:pPr>
              <w:rPr>
                <w:rFonts w:ascii="Times New Roman" w:hAnsi="Times New Roman" w:cs="Times New Roman"/>
                <w:lang w:val="id-ID"/>
              </w:rPr>
            </w:pPr>
          </w:p>
          <w:p w:rsidR="00EA084E" w:rsidRDefault="00EA084E" w:rsidP="00163E0F">
            <w:pPr>
              <w:rPr>
                <w:rFonts w:ascii="Times New Roman" w:hAnsi="Times New Roman" w:cs="Times New Roman"/>
                <w:lang w:val="id-ID"/>
              </w:rPr>
            </w:pPr>
          </w:p>
          <w:p w:rsidR="006466B8" w:rsidRPr="00163E0F" w:rsidRDefault="00E776A4" w:rsidP="00163E0F">
            <w:pPr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Page number : 2</w:t>
            </w:r>
          </w:p>
          <w:p w:rsidR="002715DF" w:rsidRPr="00163E0F" w:rsidRDefault="006466B8" w:rsidP="00163E0F">
            <w:pPr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lang w:val="id-ID"/>
              </w:rPr>
              <w:t>In the other side, several researchers have been designed of intelligent automated control systems COVID-19, but they need to expensive method include high cost and high sensitivity, see the articles [34-36]</w:t>
            </w:r>
          </w:p>
          <w:p w:rsidR="002715DF" w:rsidRPr="00163E0F" w:rsidRDefault="006466B8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---</w:t>
            </w:r>
          </w:p>
          <w:p w:rsidR="00273F82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Page number : 3</w:t>
            </w:r>
          </w:p>
          <w:p w:rsidR="002715DF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15DF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---</w:t>
            </w:r>
          </w:p>
          <w:p w:rsidR="002715DF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Page number : 5</w:t>
            </w:r>
          </w:p>
          <w:p w:rsidR="00273F82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3F82" w:rsidRPr="00163E0F" w:rsidRDefault="00273F8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---</w:t>
            </w:r>
          </w:p>
          <w:p w:rsidR="002715DF" w:rsidRDefault="00311CC7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Page number : 6</w:t>
            </w:r>
          </w:p>
          <w:p w:rsidR="00311CC7" w:rsidRPr="00163E0F" w:rsidRDefault="00311CC7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2511A5" w:rsidTr="002511A5">
        <w:tc>
          <w:tcPr>
            <w:tcW w:w="846" w:type="dxa"/>
          </w:tcPr>
          <w:p w:rsidR="002511A5" w:rsidRDefault="002511A5" w:rsidP="009C081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110" w:type="dxa"/>
          </w:tcPr>
          <w:p w:rsidR="002511A5" w:rsidRDefault="009C0814" w:rsidP="009C0814">
            <w:pPr>
              <w:spacing w:line="276" w:lineRule="auto"/>
              <w:rPr>
                <w:lang w:val="id-ID"/>
              </w:rPr>
            </w:pPr>
            <w:r>
              <w:t>Reviewer</w:t>
            </w:r>
            <w:r>
              <w:rPr>
                <w:lang w:val="id-ID"/>
              </w:rPr>
              <w:t xml:space="preserve"> </w:t>
            </w:r>
            <w:r>
              <w:t>B</w:t>
            </w:r>
            <w:proofErr w:type="gramStart"/>
            <w:r>
              <w:t>:</w:t>
            </w:r>
            <w:proofErr w:type="gramEnd"/>
            <w:r>
              <w:br/>
            </w:r>
            <w:r>
              <w:br/>
              <w:t>Overall, the manuscript is a good paper. However some corrections are needed</w:t>
            </w:r>
            <w:r>
              <w:br/>
              <w:t>to improvement of the paper, such as</w:t>
            </w:r>
            <w:proofErr w:type="gramStart"/>
            <w:r>
              <w:t>:</w:t>
            </w:r>
            <w:proofErr w:type="gramEnd"/>
            <w:r>
              <w:br/>
              <w:t>•   Add to the abstract and conclusions about the limitations of the</w:t>
            </w:r>
            <w:r>
              <w:br/>
              <w:t>proposed system, in addition to not being tested by experts.</w:t>
            </w:r>
            <w:r>
              <w:br/>
            </w:r>
            <w:r>
              <w:rPr>
                <w:lang w:val="id-ID"/>
              </w:rPr>
              <w:t>------------------</w:t>
            </w:r>
            <w:r>
              <w:br/>
              <w:t>•   The related works have been described in the introduction, however the</w:t>
            </w:r>
            <w:r>
              <w:br/>
              <w:t>difference or the gap of this research with the existing studies is not</w:t>
            </w:r>
            <w:r>
              <w:rPr>
                <w:lang w:val="id-ID"/>
              </w:rPr>
              <w:t xml:space="preserve"> </w:t>
            </w:r>
            <w:r>
              <w:t>mentioned clearly.</w:t>
            </w:r>
          </w:p>
          <w:p w:rsidR="002715DF" w:rsidRDefault="002715DF" w:rsidP="009C0814">
            <w:pPr>
              <w:spacing w:line="276" w:lineRule="auto"/>
              <w:rPr>
                <w:lang w:val="id-ID"/>
              </w:rPr>
            </w:pPr>
          </w:p>
          <w:p w:rsidR="002715DF" w:rsidRPr="002715DF" w:rsidRDefault="002715DF" w:rsidP="009C081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lastRenderedPageBreak/>
              <w:t>The paper is easy to read and free from grammatical or spelling errors. *</w:t>
            </w:r>
            <w:r>
              <w:br/>
              <w:t>Good</w:t>
            </w:r>
            <w:r>
              <w:br/>
            </w:r>
            <w:r>
              <w:rPr>
                <w:lang w:val="id-ID"/>
              </w:rPr>
              <w:t>----------------</w:t>
            </w:r>
            <w:r>
              <w:br/>
              <w:t>Does this paper need professional editing assistance? *</w:t>
            </w:r>
            <w:r>
              <w:br/>
              <w:t>No</w:t>
            </w:r>
            <w:r>
              <w:br/>
            </w:r>
            <w:r>
              <w:rPr>
                <w:lang w:val="id-ID"/>
              </w:rPr>
              <w:t>----------------</w:t>
            </w:r>
            <w:r>
              <w:br/>
              <w:t>Does this paper contain graphics or images of which the resolution needs to</w:t>
            </w:r>
            <w:r>
              <w:br/>
              <w:t>be improved? *</w:t>
            </w:r>
            <w:r>
              <w:br/>
              <w:t>No</w:t>
            </w:r>
            <w:r>
              <w:br/>
            </w:r>
            <w:r>
              <w:rPr>
                <w:lang w:val="id-ID"/>
              </w:rPr>
              <w:t>----------------</w:t>
            </w:r>
            <w:r>
              <w:br/>
              <w:t>Does this paper cite any related work published in this journal? *</w:t>
            </w:r>
            <w:r>
              <w:br/>
              <w:t>No</w:t>
            </w:r>
          </w:p>
        </w:tc>
        <w:tc>
          <w:tcPr>
            <w:tcW w:w="3970" w:type="dxa"/>
          </w:tcPr>
          <w:p w:rsidR="002511A5" w:rsidRPr="00163E0F" w:rsidRDefault="002511A5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163E0F" w:rsidRPr="00163E0F" w:rsidRDefault="00163E0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3A1742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Page number : 1</w:t>
            </w:r>
            <w:r w:rsidR="00252A47" w:rsidRPr="00163E0F">
              <w:rPr>
                <w:rFonts w:ascii="Times New Roman" w:hAnsi="Times New Roman" w:cs="Times New Roman"/>
                <w:lang w:val="id-ID"/>
              </w:rPr>
              <w:t xml:space="preserve"> and 7 (abstract and conclusions)</w:t>
            </w:r>
          </w:p>
          <w:p w:rsidR="002715DF" w:rsidRPr="00163E0F" w:rsidRDefault="00252A47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Style w:val="IEEEAbstractHeadingChar"/>
                <w:b w:val="0"/>
                <w:i w:val="0"/>
                <w:sz w:val="22"/>
                <w:szCs w:val="22"/>
                <w:lang w:val="id-ID"/>
              </w:rPr>
              <w:t>The last, limitations of system not being tested by the experts and large sample.</w:t>
            </w:r>
          </w:p>
          <w:p w:rsidR="002715DF" w:rsidRPr="00163E0F" w:rsidRDefault="00252A47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-</w:t>
            </w:r>
          </w:p>
          <w:p w:rsidR="00163E0F" w:rsidRPr="00163E0F" w:rsidRDefault="00163E0F" w:rsidP="00163E0F">
            <w:pPr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Page number : 2 (Introduction)</w:t>
            </w:r>
          </w:p>
          <w:p w:rsidR="002715DF" w:rsidRPr="00163E0F" w:rsidRDefault="00163E0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lang w:val="id-ID"/>
              </w:rPr>
              <w:t>In the other side, several researchers have been designed of intelligent automated control systems COVID-19, but they need to expensive method include high cost and high sensitivity, see the articles [34-36]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116ED6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</w:t>
            </w:r>
          </w:p>
          <w:p w:rsidR="002715DF" w:rsidRPr="00163E0F" w:rsidRDefault="00116ED6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</w:t>
            </w:r>
          </w:p>
          <w:p w:rsidR="002715DF" w:rsidRPr="00163E0F" w:rsidRDefault="00116ED6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Done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  <w:r w:rsidRPr="00163E0F">
              <w:rPr>
                <w:rFonts w:ascii="Times New Roman" w:hAnsi="Times New Roman" w:cs="Times New Roman"/>
                <w:lang w:val="id-ID"/>
              </w:rPr>
              <w:t>----------</w:t>
            </w: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  <w:p w:rsidR="002715DF" w:rsidRPr="00163E0F" w:rsidRDefault="002715DF" w:rsidP="00163E0F">
            <w:pPr>
              <w:spacing w:line="276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2511A5" w:rsidTr="002511A5">
        <w:tc>
          <w:tcPr>
            <w:tcW w:w="846" w:type="dxa"/>
          </w:tcPr>
          <w:p w:rsidR="002511A5" w:rsidRDefault="002511A5" w:rsidP="00BB572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…</w:t>
            </w:r>
          </w:p>
        </w:tc>
        <w:tc>
          <w:tcPr>
            <w:tcW w:w="4110" w:type="dxa"/>
          </w:tcPr>
          <w:p w:rsidR="002511A5" w:rsidRDefault="002511A5" w:rsidP="00BB572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70" w:type="dxa"/>
          </w:tcPr>
          <w:p w:rsidR="002511A5" w:rsidRDefault="002511A5" w:rsidP="00BB572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511A5" w:rsidRDefault="002511A5" w:rsidP="00BB572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5726" w:rsidRDefault="002511A5" w:rsidP="002511A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2511A5">
        <w:rPr>
          <w:rFonts w:ascii="Times New Roman" w:hAnsi="Times New Roman" w:cs="Times New Roman"/>
          <w:sz w:val="24"/>
          <w:szCs w:val="24"/>
        </w:rPr>
        <w:t>Write down the revised section and the correction results, including page numbers.</w:t>
      </w:r>
    </w:p>
    <w:sectPr w:rsidR="00BB5726" w:rsidSect="006E1E3E">
      <w:pgSz w:w="11906" w:h="16838"/>
      <w:pgMar w:top="851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4F3001"/>
    <w:multiLevelType w:val="hybridMultilevel"/>
    <w:tmpl w:val="EB72320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493CD4"/>
    <w:multiLevelType w:val="hybridMultilevel"/>
    <w:tmpl w:val="808050B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41589B"/>
    <w:multiLevelType w:val="hybridMultilevel"/>
    <w:tmpl w:val="FFBEB1E0"/>
    <w:lvl w:ilvl="0" w:tplc="3170E27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557AC"/>
    <w:multiLevelType w:val="hybridMultilevel"/>
    <w:tmpl w:val="6802AFCE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2E408E"/>
    <w:multiLevelType w:val="hybridMultilevel"/>
    <w:tmpl w:val="AD2E4126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F27EE7"/>
    <w:multiLevelType w:val="hybridMultilevel"/>
    <w:tmpl w:val="B220E19A"/>
    <w:lvl w:ilvl="0" w:tplc="323A45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A42379"/>
    <w:multiLevelType w:val="hybridMultilevel"/>
    <w:tmpl w:val="E8AA4ACA"/>
    <w:lvl w:ilvl="0" w:tplc="ACF60D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165F67"/>
    <w:multiLevelType w:val="hybridMultilevel"/>
    <w:tmpl w:val="0E1487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660066"/>
    <w:multiLevelType w:val="hybridMultilevel"/>
    <w:tmpl w:val="BB6CBF14"/>
    <w:lvl w:ilvl="0" w:tplc="67C8C4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5"/>
  </w:num>
  <w:num w:numId="7">
    <w:abstractNumId w:val="8"/>
  </w:num>
  <w:num w:numId="8">
    <w:abstractNumId w:val="3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KwMDGzMDAxNzCytLBQ0lEKTi0uzszPAykwqQUAutBk6CwAAAA="/>
  </w:docVars>
  <w:rsids>
    <w:rsidRoot w:val="00BB5726"/>
    <w:rsid w:val="00003ABD"/>
    <w:rsid w:val="000A4D0C"/>
    <w:rsid w:val="00116ED6"/>
    <w:rsid w:val="0016074B"/>
    <w:rsid w:val="00163E0F"/>
    <w:rsid w:val="00231808"/>
    <w:rsid w:val="002511A5"/>
    <w:rsid w:val="00252A47"/>
    <w:rsid w:val="002715DF"/>
    <w:rsid w:val="00273F82"/>
    <w:rsid w:val="002F61E2"/>
    <w:rsid w:val="00311CC7"/>
    <w:rsid w:val="003A1742"/>
    <w:rsid w:val="0042093D"/>
    <w:rsid w:val="0058257E"/>
    <w:rsid w:val="006466B8"/>
    <w:rsid w:val="00685464"/>
    <w:rsid w:val="006A71C0"/>
    <w:rsid w:val="006E1E3E"/>
    <w:rsid w:val="00732ADE"/>
    <w:rsid w:val="00746A54"/>
    <w:rsid w:val="008630A4"/>
    <w:rsid w:val="008A7504"/>
    <w:rsid w:val="009C0814"/>
    <w:rsid w:val="00A237D7"/>
    <w:rsid w:val="00A64DF2"/>
    <w:rsid w:val="00B954C0"/>
    <w:rsid w:val="00BB5726"/>
    <w:rsid w:val="00DB0631"/>
    <w:rsid w:val="00E776A4"/>
    <w:rsid w:val="00E83A46"/>
    <w:rsid w:val="00EA084E"/>
    <w:rsid w:val="00F662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572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57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3F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F82"/>
    <w:rPr>
      <w:rFonts w:ascii="Tahoma" w:hAnsi="Tahoma" w:cs="Tahoma"/>
      <w:sz w:val="16"/>
      <w:szCs w:val="16"/>
    </w:rPr>
  </w:style>
  <w:style w:type="paragraph" w:customStyle="1" w:styleId="IEEEAbstractHeading">
    <w:name w:val="IEEE Abstract Heading"/>
    <w:basedOn w:val="Normal"/>
    <w:next w:val="Normal"/>
    <w:link w:val="IEEEAbstractHeadingChar"/>
    <w:rsid w:val="00252A47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character" w:customStyle="1" w:styleId="IEEEAbstractHeadingChar">
    <w:name w:val="IEEE Abstract Heading Char"/>
    <w:basedOn w:val="DefaultParagraphFont"/>
    <w:link w:val="IEEEAbstractHeading"/>
    <w:rsid w:val="00252A47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25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 MP</dc:creator>
  <cp:keywords/>
  <dc:description/>
  <cp:lastModifiedBy>yahfizham</cp:lastModifiedBy>
  <cp:revision>17</cp:revision>
  <dcterms:created xsi:type="dcterms:W3CDTF">2021-12-21T09:27:00Z</dcterms:created>
  <dcterms:modified xsi:type="dcterms:W3CDTF">2022-01-08T17:23:00Z</dcterms:modified>
</cp:coreProperties>
</file>